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Car Rental System - Complete Solu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oject Overview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 comprehensive ride-hailing platform inspired by Ola/Uber with smart algorithms, file-based cab location tracking, payment integration, and role-based access control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ystem Architectur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echnology Stack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rontend</w:t>
      </w:r>
      <w:r>
        <w:rPr>
          <w:rFonts w:eastAsia="inter" w:cs="inter" w:ascii="inter" w:hAnsi="inter"/>
          <w:color w:val="000000"/>
          <w:sz w:val="21"/>
        </w:rPr>
        <w:t xml:space="preserve">: React.js with Bootstrap/Tailwind CS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ackend</w:t>
      </w:r>
      <w:r>
        <w:rPr>
          <w:rFonts w:eastAsia="inter" w:cs="inter" w:ascii="inter" w:hAnsi="inter"/>
          <w:color w:val="000000"/>
          <w:sz w:val="21"/>
        </w:rPr>
        <w:t xml:space="preserve">: Node.js with Express.j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atabase</w:t>
      </w:r>
      <w:r>
        <w:rPr>
          <w:rFonts w:eastAsia="inter" w:cs="inter" w:ascii="inter" w:hAnsi="inter"/>
          <w:color w:val="000000"/>
          <w:sz w:val="21"/>
        </w:rPr>
        <w:t xml:space="preserve">: MongoDB/PostgreSQL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thentication</w:t>
      </w:r>
      <w:r>
        <w:rPr>
          <w:rFonts w:eastAsia="inter" w:cs="inter" w:ascii="inter" w:hAnsi="inter"/>
          <w:color w:val="000000"/>
          <w:sz w:val="21"/>
        </w:rPr>
        <w:t xml:space="preserve">: JWT-based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yment</w:t>
      </w:r>
      <w:r>
        <w:rPr>
          <w:rFonts w:eastAsia="inter" w:cs="inter" w:ascii="inter" w:hAnsi="inter"/>
          <w:color w:val="000000"/>
          <w:sz w:val="21"/>
        </w:rPr>
        <w:t xml:space="preserve">: Razorpay integration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cation Services</w:t>
      </w:r>
      <w:r>
        <w:rPr>
          <w:rFonts w:eastAsia="inter" w:cs="inter" w:ascii="inter" w:hAnsi="inter"/>
          <w:color w:val="000000"/>
          <w:sz w:val="21"/>
        </w:rPr>
        <w:t xml:space="preserve">: File-based GPS + Haversine formula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ployment</w:t>
      </w:r>
      <w:r>
        <w:rPr>
          <w:rFonts w:eastAsia="inter" w:cs="inter" w:ascii="inter" w:hAnsi="inter"/>
          <w:color w:val="000000"/>
          <w:sz w:val="21"/>
        </w:rPr>
        <w:t xml:space="preserve">: Render/Vercel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atabase Schema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llections/Tabl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Users Collec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bject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mai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sswo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hashed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h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'user', 'driver', 'admi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filePictu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sActiv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d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pdated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Drivers Collec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bject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bject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Reference to Us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cense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ehicleDetail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k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ye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ate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l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}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rrentLoc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t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ng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stUpdat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}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sAvai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t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talRid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arnin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Rides Collec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bject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bject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rive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bject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ickupLoc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t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ng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dre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}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ropLoc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t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ng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dre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}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'requested', 'accepted', 'ongoing', 'completed', 'cancelle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sta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ur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yment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'pending', 'completed', 'faile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yment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t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edba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d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pleted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Backend Implement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Server Setup (server.js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xpres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xpre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ongoo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ongoos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r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r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w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jsonwebtoke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cryp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cryptj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zorpa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azorpa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otenv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re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Middlewa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ap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);</w:t>
        <w:br/>
        <w:t xml:space="preserve">ap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xpres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Database conne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mongoo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n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roces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NGODB_UR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NewUrlPar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UnifiedTopolog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Razorpay insta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azorpay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zorpa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proces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ZORPAY_KEY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_secr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proces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ZORPAY_KEY_SECR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Rou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ap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aut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routes/aut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;</w:t>
        <w:br/>
        <w:t xml:space="preserve">ap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rid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routes/rid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;</w:t>
        <w:br/>
        <w:t xml:space="preserve">ap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driver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routes/driver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;</w:t>
        <w:br/>
        <w:t xml:space="preserve">ap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admi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routes/admi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;</w:t>
        <w:br/>
        <w:t xml:space="preserve">ap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payment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routes/payment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proces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ap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st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Server running on por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PORT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})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Authentication Middleware (middleware/auth.js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w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jsonwebtoke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./models/Us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u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, res, n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oken = req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uthoriz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?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pl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earer 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token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0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ccess denied. No token provided.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    }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ecoded = jwt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erif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oken, proces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WT_SECR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req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decoded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) {</w:t>
        <w:br/>
        <w:t xml:space="preserve">   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nvalid token.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  }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uthoriz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l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, res, n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rol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clud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q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0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ccess denied. Insufficient permissions.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    }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};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u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{ auth, authorize }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Location Utilities (utils/location.js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ath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at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Haversine formula for distance calcul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lculateDista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t1, lon1, lat2, lon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637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Earth's radius in kilomet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La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Radia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lat2 - lat1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Lon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Radia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lon2 - lon1);</w:t>
        <w:br/>
        <w:t xml:space="preserve">  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Lat /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Lat /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+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Radia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lat1))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Radia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lat2)) *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Lon /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Lon /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tan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q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a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q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 a)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 * c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Distance in kilomet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Radia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gre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egrees *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/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8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Read driver locations from 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dDriverLocationsFrom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ilePath = path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o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__dirname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./data/driver_locations.tx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ata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d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filePath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tf8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ocations = []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ines = data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l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\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in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i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);</w:t>
        <w:br/>
        <w:t xml:space="preserve">    </w:t>
        <w:br/>
        <w:t xml:space="preserve">    lin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Ea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driverId, lat, lon, timestamp] = lin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l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,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driverId &amp;&amp; lat &amp;&amp; lon) {</w:t>
        <w:br/>
        <w:t xml:space="preserve">        location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s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rive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driverId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i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t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seFlo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lat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i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)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ng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seFlo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lo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i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)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mestam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timestamp ?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imestam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i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) 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</w:t>
        <w:br/>
        <w:t xml:space="preserve">        });</w:t>
        <w:br/>
        <w:t xml:space="preserve">      }</w:t>
        <w:br/>
        <w:t xml:space="preserve">    })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ocations;</w:t>
        <w:br/>
        <w:t xml:space="preserve">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rror reading driver locations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rror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];</w:t>
        <w:br/>
        <w:t xml:space="preserve">  }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Find nearby driv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dNearbyDriv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Lat, userLon, radiusKm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riverLocation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dDriverLocationsFrom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earbyDrivers = [];</w:t>
        <w:br/>
        <w:t xml:space="preserve">  </w:t>
        <w:br/>
        <w:t xml:space="preserve">  driverLocation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Ea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riv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istanc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lculateDista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userLat, userLon, driv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t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driv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ng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distance &lt;= radiusKm) {</w:t>
        <w:br/>
        <w:t xml:space="preserve">      nearbyDriver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s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</w:t>
        <w:br/>
        <w:t xml:space="preserve">        ...driver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sta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distance</w:t>
        <w:br/>
        <w:t xml:space="preserve">      });</w:t>
        <w:br/>
        <w:t xml:space="preserve">    }</w:t>
        <w:br/>
        <w:t xml:space="preserve">  });</w:t>
        <w:br/>
        <w:t xml:space="preserve">  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ort by dista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earbyDriver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, b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sta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 b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sta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u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{</w:t>
        <w:br/>
        <w:t xml:space="preserve">  calculateDistance,</w:t>
        <w:br/>
        <w:t xml:space="preserve">  findNearbyDrivers,</w:t>
        <w:br/>
        <w:t xml:space="preserve">  readDriverLocationsFromFile</w:t>
        <w:br/>
        <w:t xml:space="preserve">}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Rides Routes (routes/rides.js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xpres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xpre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outer = expres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i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./models/Rid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riv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./models/Driv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auth, authorize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./middleware/aut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findNearbyDrivers, calculateDistance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./utils/loc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Request a ri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reques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auth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uthoriz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req, res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pickupLocation, dropLocation } = req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Find nearby driv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earbyDriver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dNearbyDriv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  <w:br/>
        <w:t xml:space="preserve">      pickupLocatio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t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pickupLocatio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ng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)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nearbyDriver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0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o drivers available in your are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    }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alculate fa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istanc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lculateDista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  <w:br/>
        <w:t xml:space="preserve">      pickupLocatio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t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pickupLocatio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ng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dropLocatio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t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dropLocatio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ng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)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aseFar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Base fare in rupe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arePerKm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Fare per kilome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stimatedFare = baseFare + (distance * farePerKm)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reate ride reque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id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i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q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pickupLocation,</w:t>
        <w:br/>
        <w:t xml:space="preserve">      dropLocation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queste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stimatedFare)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sta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distance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stimatedDur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istance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Rough estimate: 3 minutes per k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)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id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av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</w:t>
        <w:br/>
        <w:t xml:space="preserve">   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</w:t>
        <w:br/>
        <w:t xml:space="preserve">      ride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arbyDriv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nearbyDriver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li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Return top 5 nearest driv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stimatedFa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stimatedFare)</w:t>
        <w:br/>
        <w:t xml:space="preserve">    });</w:t>
        <w:br/>
        <w:t xml:space="preserve">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) {</w:t>
        <w:br/>
        <w:t xml:space="preserve">   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erro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  }</w:t>
        <w:br/>
        <w:t xml:space="preserve">}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Accept ride (Driver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:rideId/accep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auth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uthoriz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riv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req, res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id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i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dBy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q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a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ide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ride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0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ide not foun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    }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rid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!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queste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ide is not available for acceptan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    }</w:t>
        <w:br/>
        <w:t xml:space="preserve">    </w:t>
        <w:br/>
        <w:t xml:space="preserve">    rid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rive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req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rid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ccepte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id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av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</w:t>
        <w:br/>
        <w:t xml:space="preserve">   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ide accepted successfull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ide });</w:t>
        <w:br/>
        <w:t xml:space="preserve">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) {</w:t>
        <w:br/>
        <w:t xml:space="preserve">   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erro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  }</w:t>
        <w:br/>
        <w:t xml:space="preserve">}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tart ri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:rideId/star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auth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uthoriz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riv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req, res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id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i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dBy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q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a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ide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ride || rid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rive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!== req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0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ide not foun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    }</w:t>
        <w:br/>
        <w:t xml:space="preserve">    </w:t>
        <w:br/>
        <w:t xml:space="preserve">    rid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ongoi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id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av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</w:t>
        <w:br/>
        <w:t xml:space="preserve">   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ide starte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ide });</w:t>
        <w:br/>
        <w:t xml:space="preserve">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) {</w:t>
        <w:br/>
        <w:t xml:space="preserve">   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erro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  }</w:t>
        <w:br/>
        <w:t xml:space="preserve">}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omplete ri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:rideId/complet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auth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uthoriz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riv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req, res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id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i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dBy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q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a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ide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ride || rid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rive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!== req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0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ide not foun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    }</w:t>
        <w:br/>
        <w:t xml:space="preserve">    </w:t>
        <w:br/>
        <w:t xml:space="preserve">    rid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mplete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rid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pleted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id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av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Update driver sta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riv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dOneAndUp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  <w:br/>
        <w:t xml:space="preserve">     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q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,</w:t>
        <w:br/>
        <w:t xml:space="preserve">      {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i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talRid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arnin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id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</w:t>
        <w:br/>
        <w:t xml:space="preserve">      }</w:t>
        <w:br/>
        <w:t xml:space="preserve">    );</w:t>
        <w:br/>
        <w:t xml:space="preserve">    </w:t>
        <w:br/>
        <w:t xml:space="preserve">   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ide complete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ide });</w:t>
        <w:br/>
        <w:t xml:space="preserve">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) {</w:t>
        <w:br/>
        <w:t xml:space="preserve">   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erro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  }</w:t>
        <w:br/>
        <w:t xml:space="preserve">}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Get user's rid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my-rid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auth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req, res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ide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i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q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</w:t>
        <w:br/>
        <w:t xml:space="preserve">     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pul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river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ame vehicleDetails rati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d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    </w:t>
        <w:br/>
        <w:t xml:space="preserve">   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ides);</w:t>
        <w:br/>
        <w:t xml:space="preserve">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) {</w:t>
        <w:br/>
        <w:t xml:space="preserve">   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erro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  }</w:t>
        <w:br/>
        <w:t xml:space="preserve">}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Rate ri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:rideId/rat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auth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uthoriz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req, res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rating, feedback } = req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id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i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dBy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q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a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ide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ride || rid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!== req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0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ide not foun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    }</w:t>
        <w:br/>
        <w:t xml:space="preserve">    </w:t>
        <w:br/>
        <w:t xml:space="preserve">    rid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t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rating;</w:t>
        <w:br/>
        <w:t xml:space="preserve">    rid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edba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feedback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id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av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Update driver rat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rive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riv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d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id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rive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driver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llRide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i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rive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id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rive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t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exis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  <w:br/>
        <w:t xml:space="preserve">      });</w:t>
        <w:br/>
        <w:t xml:space="preserve">      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vgRating = allRid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du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m, 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um + 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t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/ allRid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  driv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t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avgRating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/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riv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av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}</w:t>
        <w:br/>
        <w:t xml:space="preserve">    </w:t>
        <w:br/>
        <w:t xml:space="preserve">   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ating submitted successfull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) {</w:t>
        <w:br/>
        <w:t xml:space="preserve">   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erro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  }</w:t>
        <w:br/>
        <w:t xml:space="preserve">}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u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router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Payment Routes (routes/payments.js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xpres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xpre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outer = expres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zorpa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azorpa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rypto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rypt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i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./models/Rid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auth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./middleware/aut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azorpay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zorpa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proces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ZORPAY_KEY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_secr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proces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ZORPAY_KEY_SECR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reate payment or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create-ord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auth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req, res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rideId } = req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id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i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dBy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ideId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ride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0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ide not foun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    }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ptions =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mou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id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Amount in pa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rrenc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N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ei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ride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rideId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ide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ideId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q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}</w:t>
        <w:br/>
        <w:t xml:space="preserve">    }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rde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azorpay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rd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options);</w:t>
        <w:br/>
        <w:t xml:space="preserve">    </w:t>
        <w:br/>
        <w:t xml:space="preserve">   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rde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ord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mou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ord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mou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rrenc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ord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rrenc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proces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ZORPAY_KEY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);</w:t>
        <w:br/>
        <w:t xml:space="preserve">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) {</w:t>
        <w:br/>
        <w:t xml:space="preserve">   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erro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  }</w:t>
        <w:br/>
        <w:t xml:space="preserve">}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Verify pay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verif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auth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req, res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  <w:br/>
        <w:t xml:space="preserve">      razorpay_order_id,</w:t>
        <w:br/>
        <w:t xml:space="preserve">      razorpay_payment_id,</w:t>
        <w:br/>
        <w:t xml:space="preserve">      razorpay_signature,</w:t>
        <w:br/>
        <w:t xml:space="preserve">      rideId</w:t>
        <w:br/>
        <w:t xml:space="preserve">    } = req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Verify signatu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ign = razorpay_order_id +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|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+ razorpay_payment_id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xpectedSign = crypto</w:t>
        <w:br/>
        <w:t xml:space="preserve">     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Hma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ha256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proces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ZORPAY_KEY_SECR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p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sig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)</w:t>
        <w:br/>
        <w:t xml:space="preserve">     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ge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ex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razorpay_signature === expectedSign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Payment successfu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i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dByIdAndUp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ideId,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yment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mplete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yment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azorpay_payment_id</w:t>
        <w:br/>
        <w:t xml:space="preserve">      });</w:t>
        <w:br/>
        <w:t xml:space="preserve">      </w:t>
        <w:br/>
        <w:t xml:space="preserve">     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ayment verified successfull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ayment verification faile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    }</w:t>
        <w:br/>
        <w:t xml:space="preserve">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) {</w:t>
        <w:br/>
        <w:t xml:space="preserve">   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erro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  }</w:t>
        <w:br/>
        <w:t xml:space="preserve">}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u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router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rontend Implement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Main App Component (src/App.js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useState, useEffect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rowserRou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vig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-router-dom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xio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xio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App.c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ompone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components/Auth/Logi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gis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components/Auth/Regist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Dashbo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components/User/UserDashboar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riverDashbo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components/Driver/DriverDashboar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minDashbo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components/Admin/AdminDashboar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kRi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components/User/BookRid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ideHisto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components/User/RideHistor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et up axios defaul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axio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se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proces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_APP_API_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ttp://localhost:5000/api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user, setUser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loading, setLoading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Eff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oken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calStor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ke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token) {</w:t>
        <w:br/>
        <w:t xml:space="preserve">      axio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uthoriz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Bear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token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Verify token and get user inf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UserPro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, [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UserPro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xio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uth/profil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calStor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move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ke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le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xio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uthoriz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al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Data, tok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calStor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ke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token);</w:t>
        <w:br/>
        <w:t xml:space="preserve">    axio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uthoriz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Bear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token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userData);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o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calStor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move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ke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le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xio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uthoriz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loading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oading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..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}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r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pp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s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login"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eme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!user ? 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Login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login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viga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dashboard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 </w:t>
        <w:br/>
        <w:t xml:space="preserve">          /&gt;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register"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eme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!user ? 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gist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Login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login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viga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dashboard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 </w:t>
        <w:br/>
        <w:t xml:space="preserve">          /&gt;</w:t>
        <w:br/>
        <w:t xml:space="preserve">          </w:t>
        <w:br/>
        <w:t xml:space="preserve">          {user &amp;&amp; (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 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dashboard" 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eme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  <w:br/>
        <w:t xml:space="preserve">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.role =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r' ? 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Dashboar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user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Logou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logout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:</w:t>
        <w:br/>
        <w:t xml:space="preserve">                  user.role === 'driver' ?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riverDashboar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user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Logou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logout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:</w:t>
        <w:br/>
        <w:t xml:space="preserve">                  user.role === 'admin' ?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minDashboar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user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Logou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logout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:</w:t>
        <w:br/>
        <w:t xml:space="preserve">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viga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login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} </w:t>
        <w:br/>
        <w:t xml:space="preserve">              /&gt;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book-ride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eme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kRid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user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 /&gt;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ride-history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eme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ideHistor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user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 /&gt;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)}</w:t>
        <w:br/>
        <w:t xml:space="preserve">          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eme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viga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user ? "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shboard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"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in"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 /&gt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s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</w:t>
        <w:br/>
        <w:t xml:space="preserve">  )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Book Ride Component (src/components/User/BookRide.js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useState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xio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xio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kRi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user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pickup, setPickup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dre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t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ng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}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drop, setDrop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dre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t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ng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}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rideRequest, setRideRequest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nearbyDrivers, setNearbyDrivers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]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loading, setLoading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RequestRi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picku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t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!picku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ng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!dro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t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!dro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ng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e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lease enter valid pickup and drop location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}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xio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rides/reques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ickupLoc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t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seFlo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icku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t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ng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seFlo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icku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ng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dre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picku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dre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}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ropLoc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t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seFlo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ro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t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ng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seFlo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ro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ngit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dre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dro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dre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}</w:t>
        <w:br/>
        <w:t xml:space="preserve">      });</w:t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RideReque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i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NearbyDriv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arbyDriv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e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rro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ailed to request rid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al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Pay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reate Razorpay or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rder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xio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payments/create-ord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ide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ideRequest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});</w:t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ptions =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order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mou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order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mou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rrenc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order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rrenc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rder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order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rde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ar Rental System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scrip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ide Paym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xio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payments/verif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zorpay_order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zorpay_order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zorpay_payment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zorpay_payment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zorpay_signatu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zorpay_signatu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ide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ideRequest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});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e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ayment successful!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)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e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ayment verification faile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    }</w:t>
        <w:br/>
        <w:t xml:space="preserve">        }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fi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us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mai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us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mai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us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h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}</w:t>
        <w:br/>
        <w:t xml:space="preserve">      };</w:t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zp1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nd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zorpa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options);</w:t>
        <w:br/>
        <w:t xml:space="preserve">      rzp1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p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e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ailed to initiate paym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ook-ride-container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k a Ri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ocation-inputs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ickup-section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ickup Loc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put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"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aceholde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ickup Address"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pickup.address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e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tPickup({...pickup, address: e.target.value})}</w:t>
        <w:br/>
        <w:t xml:space="preserve">          /&gt;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put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umber"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aceholde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atitude"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pickup.latitude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e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tPickup({...pickup, latitude: e.target.value})}</w:t>
        <w:br/>
        <w:t xml:space="preserve">          /&gt;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put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umber"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aceholde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ongitude"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pickup.longitude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e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tPickup({...pickup, longitude: e.target.value})}</w:t>
        <w:br/>
        <w:t xml:space="preserve">          /&gt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rop-section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rop Loc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put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"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aceholde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rop Address"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drop.address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e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tDrop({...drop, address: e.target.value})}</w:t>
        <w:br/>
        <w:t xml:space="preserve">          /&gt;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put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umber"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aceholde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atitude"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drop.latitude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e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tDrop({...drop, latitude: e.target.value})}</w:t>
        <w:br/>
        <w:t xml:space="preserve">          /&gt;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put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umber"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laceholde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ongitude"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drop.longitude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e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tDrop({...drop, longitude: e.target.value})}</w:t>
        <w:br/>
        <w:t xml:space="preserve">          /&gt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RequestRide}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sabled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loading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quest-ride-btn"</w:t>
        <w:br/>
        <w:t xml:space="preserve">      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{loading ? 'Requesting...' : 'Request Ride'}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{rideRequest &amp;&amp; (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ide-details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ide Request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stimated Fare: ₹{rideRequest.far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stance: {rideRequest.distance.toFixed(2)} k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: {rideRequest.status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  <w:br/>
        <w:t xml:space="preserve">          {rideRequest.status === 'completed' &amp;&amp; (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Payment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ayment-btn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Pay ₹{rideRequest.fare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)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)}</w:t>
        <w:br/>
        <w:t xml:space="preserve"/>
        <w:br/>
        <w:t xml:space="preserve">      {nearbyDrivers.length &gt; 0 &amp;&amp; (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earby-drivers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arby Driv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{nearbyDrivers.map((driver, index) =&gt; (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ndex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river-card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river ID: {driver.driverId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stance: {driver.distance.toFixed(2)} km awa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))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)}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kRi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ile-based Location Data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ample driver_locations.tx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river_001,12.9716,77.5946,2024-01-15T10:30:00Z</w:t>
        <w:br/>
        <w:t xml:space="preserve">driver_002,12.9720,77.5950,2024-01-15T10:31:00Z</w:t>
        <w:br/>
        <w:t xml:space="preserve">driver_003,12.9710,77.5940,2024-01-15T10:32:00Z</w:t>
        <w:br/>
        <w:t xml:space="preserve">driver_004,12.9725,77.5955,2024-01-15T10:33:00Z</w:t>
        <w:br/>
        <w:t xml:space="preserve">driver_005,12.9715,77.5945,2024-01-15T10:34:00Z</w:t>
        <w:br/>
        <w:t xml:space="preserve">driver_006,13.0827,80.2707,2024-01-15T10:35:00Z</w:t>
        <w:br/>
        <w:t xml:space="preserve">driver_007,19.0760,72.8777,2024-01-15T10:36:00Z</w:t>
        <w:br/>
        <w:t xml:space="preserve">driver_008,28.7041,77.1025,2024-01-15T10:37:00Z</w:t>
        <w:br/>
        <w:t xml:space="preserve">driver_009,22.5726,88.3639,2024-01-15T10:38:00Z</w:t>
        <w:br/>
        <w:t xml:space="preserve">driver_010,17.3850,78.4867,2024-01-15T10:39:00Z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eployment Configur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nvironment Variables (.env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DE_ENV=production</w:t>
        <w:br/>
        <w:t xml:space="preserve">PORT=5000</w:t>
        <w:br/>
        <w:t xml:space="preserve">MONGODB_URI=mongodb://localhost:27017/car_rental</w:t>
        <w:br/>
        <w:t xml:space="preserve">JWT_SECRET=your_jwt_secret_here</w:t>
        <w:br/>
        <w:t xml:space="preserve">RAZORPAY_KEY_ID=your_razorpay_key_id</w:t>
        <w:br/>
        <w:t xml:space="preserve">RAZORPAY_KEY_SECRET=your_razorpay_key_secret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ackage.json Script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am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ar-rental-backen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ersi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1.0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cript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tar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ode server.j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ev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odemon server.j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s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jes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ependenci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xpres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4.18.2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ongoos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7.5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cryptj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2.4.3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jsonwebtoke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9.0.2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r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2.8.5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azorpa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2.9.2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otenv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16.3.1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evDependenci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odem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3.0.1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jes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29.6.4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Features Implement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</w:t>
      </w:r>
      <w:r>
        <w:rPr>
          <w:rFonts w:eastAsia="inter" w:cs="inter" w:ascii="inter" w:hAnsi="inter"/>
          <w:b/>
          <w:color w:val="000000"/>
          <w:sz w:val="24"/>
        </w:rPr>
        <w:t xml:space="preserve">Distance Calculation Algorithm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mplemented Haversine formula for accurate distance calculation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upports file-based GPS coordinate reading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inds drivers within specified radiu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</w:t>
      </w:r>
      <w:r>
        <w:rPr>
          <w:rFonts w:eastAsia="inter" w:cs="inter" w:ascii="inter" w:hAnsi="inter"/>
          <w:b/>
          <w:color w:val="000000"/>
          <w:sz w:val="24"/>
        </w:rPr>
        <w:t xml:space="preserve">Payment Integration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azorpay integration for secure payment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rder creation and verification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ayment status tracking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</w:t>
      </w:r>
      <w:r>
        <w:rPr>
          <w:rFonts w:eastAsia="inter" w:cs="inter" w:ascii="inter" w:hAnsi="inter"/>
          <w:b/>
          <w:color w:val="000000"/>
          <w:sz w:val="24"/>
        </w:rPr>
        <w:t xml:space="preserve">Role-based Access Control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JWT-based authentication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parate dashboards for users, drivers, and admin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tected routes with authorization middlewar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</w:t>
      </w:r>
      <w:r>
        <w:rPr>
          <w:rFonts w:eastAsia="inter" w:cs="inter" w:ascii="inter" w:hAnsi="inter"/>
          <w:b/>
          <w:color w:val="000000"/>
          <w:sz w:val="24"/>
        </w:rPr>
        <w:t xml:space="preserve">Real-time Feature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ide status update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river availability tracking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are calculation based on distanc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</w:t>
      </w:r>
      <w:r>
        <w:rPr>
          <w:rFonts w:eastAsia="inter" w:cs="inter" w:ascii="inter" w:hAnsi="inter"/>
          <w:b/>
          <w:color w:val="000000"/>
          <w:sz w:val="24"/>
        </w:rPr>
        <w:t xml:space="preserve">Admin Feature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r and driver management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ide monitoring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ystem analytic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esting Strategy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Unit Test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tests/location.test.j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calculateDistance, findNearbyDrivers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./utils/loc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scrib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ocation Util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hould calculate distance correctl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istanc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lculateDista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.9716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77.5946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.972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77.59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istance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BeCloseT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0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}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hould find nearby driver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river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dNearbyDriv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.9716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77.5946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rra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sArra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rivers)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B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});</w:t>
        <w:br/>
        <w:t xml:space="preserve">})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ecurity Consideration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thentication</w:t>
      </w:r>
      <w:r>
        <w:rPr>
          <w:rFonts w:eastAsia="inter" w:cs="inter" w:ascii="inter" w:hAnsi="inter"/>
          <w:color w:val="000000"/>
          <w:sz w:val="21"/>
        </w:rPr>
        <w:t xml:space="preserve">: JWT tokens with expiration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ata Validation</w:t>
      </w:r>
      <w:r>
        <w:rPr>
          <w:rFonts w:eastAsia="inter" w:cs="inter" w:ascii="inter" w:hAnsi="inter"/>
          <w:color w:val="000000"/>
          <w:sz w:val="21"/>
        </w:rPr>
        <w:t xml:space="preserve">: Input sanitization and validation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TTPS</w:t>
      </w:r>
      <w:r>
        <w:rPr>
          <w:rFonts w:eastAsia="inter" w:cs="inter" w:ascii="inter" w:hAnsi="inter"/>
          <w:color w:val="000000"/>
          <w:sz w:val="21"/>
        </w:rPr>
        <w:t xml:space="preserve">: SSL/TLS encryption in production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ssword Hashing</w:t>
      </w:r>
      <w:r>
        <w:rPr>
          <w:rFonts w:eastAsia="inter" w:cs="inter" w:ascii="inter" w:hAnsi="inter"/>
          <w:color w:val="000000"/>
          <w:sz w:val="21"/>
        </w:rPr>
        <w:t xml:space="preserve">: bcrypt for secure password storage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ate Limiting</w:t>
      </w:r>
      <w:r>
        <w:rPr>
          <w:rFonts w:eastAsia="inter" w:cs="inter" w:ascii="inter" w:hAnsi="inter"/>
          <w:color w:val="000000"/>
          <w:sz w:val="21"/>
        </w:rPr>
        <w:t xml:space="preserve">: Prevent API abuse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RS</w:t>
      </w:r>
      <w:r>
        <w:rPr>
          <w:rFonts w:eastAsia="inter" w:cs="inter" w:ascii="inter" w:hAnsi="inter"/>
          <w:color w:val="000000"/>
          <w:sz w:val="21"/>
        </w:rPr>
        <w:t xml:space="preserve">: Configured for specific origi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eployment Steps</w:t>
      </w:r>
    </w:p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ackend Deployment (Render/Heroku)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it init</w:t>
        <w:br/>
        <w:t xml:space="preserve">git add .</w:t>
        <w:br/>
        <w:t xml:space="preserve">git commit -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nitial commi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git push heroku main</w:t>
        <w:br/>
        <w:t xml:space="preserve"/>
      </w:r>
    </w:p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rontend Deployment (Vercel/Netlify)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pm run build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eploy build folder to hosting platfo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atabase Setup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ngoDB Atlas for cloud database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t up indexes for performanc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comprehensive solution provides a fully functional car rental system with all the required features including file-based location tracking, payment integration, role-based access, and a clean user interface.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8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9-15T15:55:35.363Z</dcterms:created>
  <dcterms:modified xsi:type="dcterms:W3CDTF">2025-09-15T15:55:35.363Z</dcterms:modified>
</cp:coreProperties>
</file>